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66A138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We are given an array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of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lowercase letter strings, all of the same length.</w:t>
      </w:r>
    </w:p>
    <w:p w14:paraId="36438DA1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Now, we may choose any set of deletion indices, and for each string, we delete all the characters in those indices.</w:t>
      </w:r>
    </w:p>
    <w:p w14:paraId="589D1A61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For example, if we have an array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 = ["abcdef","uvwxyz"]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and deletion indices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{0, 2, 3}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, then the final array after deletions is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"bef", "vyz"]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, and the remaining columns of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are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"b","v"]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"e","y"]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, and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"f","z"]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.  (Formally, the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-th column is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A[0][c], A[1][c], ..., A[A.length-1][c]]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).</w:t>
      </w:r>
    </w:p>
    <w:p w14:paraId="1E09D142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Suppose we chose a set of deletion indices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D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such that after deletions, each remaining column in A is in </w:t>
      </w:r>
      <w:r w:rsidRPr="004F76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n-decreasing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sorted order.</w:t>
      </w:r>
    </w:p>
    <w:p w14:paraId="79AD9888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Return the minimum possible value of </w:t>
      </w: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D.length</w:t>
      </w: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13C18528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21E0ACE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59127F3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 xml:space="preserve"> A = ["cba","daf","ghi"]</w:t>
      </w:r>
    </w:p>
    <w:p w14:paraId="3CB66813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 xml:space="preserve"> 1</w:t>
      </w:r>
    </w:p>
    <w:p w14:paraId="3CC386BB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34148801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>After choosing D = {1}, each column ["c","d","g"] and ["a","f","i"] are in non-decreasing sorted order.</w:t>
      </w:r>
    </w:p>
    <w:p w14:paraId="12B26090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>If we chose D = {}, then a column ["b","a","h"] would not be in non-decreasing sorted order.</w:t>
      </w:r>
    </w:p>
    <w:p w14:paraId="602F31C1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0D9490DC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 xml:space="preserve"> A = ["a","b"]</w:t>
      </w:r>
    </w:p>
    <w:p w14:paraId="1785EFF0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 xml:space="preserve"> 0</w:t>
      </w:r>
    </w:p>
    <w:p w14:paraId="08527D84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>D = {}</w:t>
      </w:r>
    </w:p>
    <w:p w14:paraId="5FA5F4B0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7CA8E591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 xml:space="preserve"> A = ["zyx","wvu","tsr"]</w:t>
      </w:r>
    </w:p>
    <w:p w14:paraId="767BDF83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 xml:space="preserve"> 3</w:t>
      </w:r>
    </w:p>
    <w:p w14:paraId="093A9DE7" w14:textId="77777777" w:rsidR="004F76C6" w:rsidRPr="004F76C6" w:rsidRDefault="004F76C6" w:rsidP="004F76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F76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4F76C6">
        <w:rPr>
          <w:rFonts w:ascii="Consolas" w:eastAsia="Times New Roman" w:hAnsi="Consolas" w:cs="Consolas"/>
          <w:color w:val="263238"/>
          <w:sz w:val="20"/>
          <w:szCs w:val="20"/>
        </w:rPr>
        <w:t>D = {0, 1, 2}</w:t>
      </w:r>
    </w:p>
    <w:p w14:paraId="28C85D65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9B3A131" w14:textId="77777777" w:rsidR="004F76C6" w:rsidRPr="004F76C6" w:rsidRDefault="004F76C6" w:rsidP="004F76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6B3BA2CC" w14:textId="77777777" w:rsidR="004F76C6" w:rsidRPr="004F76C6" w:rsidRDefault="004F76C6" w:rsidP="004F76C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.length &lt;= 100</w:t>
      </w:r>
    </w:p>
    <w:p w14:paraId="69E16FAE" w14:textId="77777777" w:rsidR="004F76C6" w:rsidRPr="004F76C6" w:rsidRDefault="004F76C6" w:rsidP="004F76C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F76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[i].length &lt;= 1000</w:t>
      </w:r>
    </w:p>
    <w:p w14:paraId="0EEE8D9E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D6562"/>
    <w:multiLevelType w:val="multilevel"/>
    <w:tmpl w:val="44EC8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LY0sjAzMDI3NjZR0lEKTi0uzszPAykwrAUAHwOSoCwAAAA="/>
  </w:docVars>
  <w:rsids>
    <w:rsidRoot w:val="00BA69D0"/>
    <w:rsid w:val="004F76C6"/>
    <w:rsid w:val="00A57F9B"/>
    <w:rsid w:val="00AD2787"/>
    <w:rsid w:val="00BA69D0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B56DF2-B97B-4D96-8FC5-ACC06B8CD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7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4F76C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F76C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76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76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733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4-29T03:18:00Z</dcterms:created>
  <dcterms:modified xsi:type="dcterms:W3CDTF">2020-04-29T03:18:00Z</dcterms:modified>
</cp:coreProperties>
</file>